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เป็นพิเศษ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​</w:t>
      </w:r>
      <w:r>
        <w:t xml:space="preserve"> </w:t>
      </w:r>
      <w:r>
        <w:t xml:space="preserve">พ.ศ.2567</w:t>
      </w:r>
      <w:r>
        <w:t xml:space="preserve"> </w:t>
      </w:r>
      <w:r>
        <w:t xml:space="preserve">(ช่วง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มสวัสการแรงงาน 7 ล้านภายใน 1 สิงหาคมนะครับ แถลงการณ์ แต่ไม่กี่ชั่วโมงต่อมาบริษัทไทยออยล์ออกแถลงการณ์ตอบโต้ว่ามิได้ตกลงที่จะเตรียมเงิน 567 ล้านที่จะจ่ายให้กลุ่มผู้ใช้แรงงานตามที่เป็นข่าว เจ็บปวดไหมครับ ยิ่งกว่าเจ็บปวด ก็คือมีคนหน้าแตกด้วย ท่านประธานครับ ด้วยเวลาที่จำกัด ผมขอยกตัวอย่างเพียงเท่านี้ จริง ๆ มีเรื่องราวที่เป็นความล้มเหลวในการคุ้มครองแรงงานอีกมาก ในช่วงที่มีรัฐมนตรีชื่อพิพัฒน์ รัชกิจประการ ซึ่งแนวทางการแก้ปัญหาที่ยั่งยืนมีประสิทธิภาพที่ยั่งยืนอีกวิธีหนึ่ง ก็คือต้องยกเลิกการจ้างงานแบบเหมาช่วงเหมาแรง และเพิ่มอำนาจต่อรองให้กับแรงงานเช่นเดียวกับที่พรรคเพื่อไทยเคยให้คำมั่นสัญญาไว้เลยครับ ว่าจะส่งเสริมสิทธิการรวมตัวกัน ส่งเสริมการก่อตั้งสหภาพแรงงาน คำพูดสวยหรู ดูดี แต่ไม่ทำ ท่านประธานครับ เดือนสิงหาคมที่ผ่านมานี้เอง จำนวนองค์กรแรงงานสหภาพแรงงานลง 165 แห่ง หรือลดลงไปกว่า 11.21 เปอร์เซ็นต์ของปีก่อนหน้านี้ ทำให้เหลือสภาพกระทะประเทศเพียงแต่ 1,307 แห่งเท่านั้น และมีผู้ที่เป็นสมาชิกสภาพแรงงานลดลง 48,180 5 คนป็น 8.73 เปอร์เซ็นต์ของปีก่อนเหลือสมาชิกสหภาพแรงงานทั่วประเทศเพียง 500 คนเท่านั้นสนับสนุนการอย่างไรครับ สหภาพแรงงานถึงลดลงขนาดนี้ที่ผ่านมาผมไม่เคยเห็นท่านมีนโยบายหรือกิจการใดส่งเสริมการร่วมงานกลุ่มให้เป็นสหภาพแรงงานเลย เคยออกมาพูดใหม่วัตถุสาขาอาชีพสามารถจัดตั้งสหภาพแรงงานได้ ไม่ว่าจะเป็นหมอ ครูเอกชน เซลล์ขายของ พนักงานออฟฟิศ มนุษย์เงินเดือน หรือว่าจะเป็นมนุษย์โรงงานอย่างเช่นพวกผม อันนี้ผมก็ทำงานอยู่ในโรงงานอุตสาหกรรมทุกคนสามารถจัดตั้งสหภาพแรงงานได้ ท่านเคยพูดถึงไหมครับ เคยประชาสัมพันธ์ให้พี่น้องประชาชนผู้ใช้แรงงานทราบไหม นอกจากนั้นท่านนายกฯ แถลงนโยบายผมได้ยินว่าจากข้อตกลงการค้าเสรีหรือ FTA กับประเทศคู่ค้าสำคัญและเตรียมเข้าเป็นสมาชิกองค์การ OECD ท่านประธานครับ ตอบข้อตกลงการค้าเสรีเรื่องมาตรฐานแรงงาน ต้องเป็นอีกเรื่องหนึ่งที่คู่เจรจาเขาให้ความสำคัญ โดยเฉพาะอย่างยิ่งประเทศที่เป็นสมาชิกOECD ครับ เกือบทุกประเทศเขาลงนามรับรองอนุสัญญา ILO 1798 กันไปหมดแล้วประเทศใครจะลงมาเมื่อไหร่ครับ เรื่องนี้พรรคเพื่อไทยและรัฐมนตรีกระทรวงแรงงานว่าจะพักดันฉบับที่ ทุกวันนี้นำเข้าครมเพียงฉบับเดียวก็คือฉบับที่ 144 แล้วฉบับอื่นที่ท่านรับปากไว้ท่านลืมหรือยังฉบับที่ขบวนการแรงงานผลักดันเรียกร้องมา 30 กว่าปี อย่าง 8798 ท่านก็ยังไม่รับรอง ยังมีอีกครับท่านประธาน ผมไม่ทราบว่าท่านประธานและติดตามการปรับค่าแรงขั้นต่ำหรือไม่ ผมฝากท่านประธานไปยังนายกรัฐมนตรีครับ เรื่องค่าแรงขั้นต่ำตกลงจะเอาอย่างไร ผมหมดแรงงานอยากทราบความชัดเจนที่เคยหาเสียงกับพี่น้องแรงงาน 600 บาทต่อวันครับ นอกจากไม่มีในคำแถลงนโยบายของท่านแล้ว ที่มีการแถลงนโยบายรัฐบาลเศรษฐาผมก็ได้อธิบายเรื่องนี้แล้วคุณเศรษฐกร ๆ ลุกขึ้นชี้แจงว่าจะมีการปรับค่าจ้างขั้นต่ำ 400 บาทโดยเร็วที่สุดประธานครับ จากวันนั้นถึงวันนี้สิ่งที่คุณเศรษฐาพูดไว้ก็ยังไม่มีอะไรเกิดขึ้น ผมไม่รู้ว่าโดยเร็วของท่านคือเมื่อไหร่ ชาตินี้ ชาติหน้า หรือชาติไหนปรับเพิ่มไม่พอยังหลอกให้พี่น้องแรงงานเจ็บช้ำน้ำใจอีก ผมจำได้ครับ เดือนธันวาคมปี 2566 รัฐมนตรีกระทรวงแรงงานคนนี้แหละครับ คนที่ชื่อพิพัฒน์นี่แหละครับ นำเรื่องการปรับค่าจ้างเข้า ครม. นายกเศรษฐาออกมาให้สัมภาษณ์แสดงท่าทีกระฟัดกระเฟียดไม่พอใจ บอกว่าปรับแค่ 2 บาทซื้อไข่ก็ไม่ได้ ให้นำกลับไปทบทวนใหม่รัฐมนตรีกระทรวงแรงงานก็ตอบรับนะครับ นำเรื่องกลับไปเข้าที่ประชุมคณะกรรมการไตรภาคีอีกครั้ง ท่านครับ พี่น้องแรงงานผมก็มีความหวังครับ เพราะกลับเอาไปทบทวนอีกครั้ง ว่าค่าปรับขึ้น 400 บาทแน่ เพราะท่านนายกรัฐมนตรีตอนนั้นนี่เอาจริง ไม่ยอมกรรมการไตรภาคียืนยันจะเพิ่มแค่ 2 ถึง 16 บาทและนำกลับเข้าครม. อีกครั้งเมื่อคืนเขาหายไปครับ ได้แต่พูดเสียงอ่อยว่าเป็นอำนาจของคณะกรรมการไตรภาคี โยนบางให้คณะกรรมการไตรภาคีเสียอย่างนั้น พี่น้องไปทำงานบอกยิ่งกว่าละครน้ำเน่าชัด ๆ ต่อมาเดือนเมษายนมีการปรับครับ ค่าจ้างขั้นต่ำ 400 บาท แต่ปรับแค่ 10 จังหวัด เฉพาะกิจกรรมโรงแรม 4 ดาวและมีลูกจ้าง 10 คนขึ้นไป บางจังหวัดปรับขึ้นชั้น 1 ตำบล 1 พฤษภาคม 2567 ที่ผ่านมารัฐมนตรีกระทรวงแรงงานให้สัมภาษณ์ว่าเดือนตุลาคมที่จะถึงนี้ครับ จะปรับค่าแรงขั้นต่ำ 400 บาทเท่ากันทั่วประเทศแน่นอน แล้วก็ให้สัมภาษณ์ยืนยันแบบนี้มาตลอด แต่เมื่อวันที่ 4 กันยายนที่ผ่านมารัฐมนตรีคนเดิมนี่แหละครับ มาให้สัมภาษณ์อีกครั้ง แต่เนื้อหาเปลี่ยนไปแล้วครับ มาคำว่า</w:t>
      </w:r>
      <w:r>
        <w:t xml:space="preserve"> </w:t>
      </w:r>
      <w:r>
        <w:t xml:space="preserve">“</w:t>
      </w:r>
      <w:r>
        <w:t xml:space="preserve">ทั่วประเทศ</w:t>
      </w:r>
      <w:r>
        <w:t xml:space="preserve">”</w:t>
      </w:r>
      <w:r>
        <w:t xml:space="preserve"> </w:t>
      </w:r>
      <w:r>
        <w:t xml:space="preserve">หายไป มีคำใหม่มาแทนก็คือจะปรับแต่เป็นเฉพาะบางอาชีพ บางไซต์ของสถานประกอบการ อะไรครับท่านประธาน พี่น้องกันบอกว่ามันบ้าไปแล้วพูดกลับไปกลับมาแบบนี้คนดี ๆ เขาไม่ทำกันหรอกครับท่านประธาน บริหารแบบนี้ 3 ปีผมบอกได้เลยว่าไม่มีจะเอาครับ มีแต่เจ๊งกับเจ๊งครับ ท่านประธานครับ ทุกครั้งที่มีการปรับค่าจ้าง หากมีเสียงวิจารณ์รัฐบาลในทางที่ลบ มักจะอ้างว่าเป็นมติที่ประชุมคณะกรรมการ แต่พอปรับขึ้นเครมว่าเป็นผลงานของตนเองตกลงมันเป็นอย่างไรกันแน่ครับ มันเป็นอำนาจหน้าที่ของท่านเป็นอำนาจของคณะกรรมการไตรภาคี หากเป็นอำนาจคณะกรรมการจริง ท่านอย่าได้เสนอหน้าไปให้พักเรื่องนี้ก่อนที่จะมีประชุมและให้สัมภาษณ์ร่วมกันสามารถทำตามนโยบายที่หาเสียงไว้ได้พิจารณาตนเองด้วยนะครับ ก่อนที่ประเทศจะเจ๊งไปมากกว่านี้ ท่านนายกฯ ครับ ช่วยตอบผมชัด ๆ ด้วยครับ ว่าค่าจ้างขั้นต่ำ 600 บาทจะขึ้นได้ไหม ขึ้นได้กี่โมงของที่มันขึ้นไปไกลแล้วครับท่านประธาน เรื่องพี่น้องรายงานแพลตฟอร์ม ความเห็นไว้แล้วว่าพี่น้องแรงงานแพลตฟอร์มต้องได้รับความคุ้มครองแรงงาน แต่รัฐบาลก็ยังเพิกเฉย บอกว่าจะเอากฎหมายฉบับใหม่มาคุ้มครอง จนป่านนี้แล้วยังไม่เห็นมีกฎหมายเข้าสภาแต่ว่า พรบ. คุ้มครองแรงงานฉบับที่จะช่วยคุ้มครองพี่น้องแรงงานแพลตฟอร์มที่ได้รับสิทธิ์เท่าเทียมกับแรงงานกลุ่มอื่น ๆ ที่พวกผมยื่นเข้าสภา พรรคพวกของท่านก็ปัดตก ท่านนายกช่วยตอบชัด ๆ ด้วยครับ พี่น้องได้งานที่ทำงานบนแพลตฟอร์มรอคำตอบจากท่านอยู่ ท่านประธานครับ 1 ปีที่ผ่านมาสูญเปล่าไปกับคำพูดขายฝัน ที่ผ่านมาได้รับการแก้ไขไม่ได้พิมพ์ซ้ำทำให้ปัญหามันเกิดขึ้นอีกเกิดขึ้นต่อเนื่อง แล้วอีก 3 ปีที่เหลือเราจะหวังอะไรจากพวกท่าน</w:t>
      </w:r>
    </w:p>
    <w:p>
      <w:pPr>
        <w:pStyle w:val="BodyText"/>
      </w:pPr>
      <w:r>
        <w:t xml:space="preserve">(คุณมงคล) ขออนุญาตสรุปด้วยนะครับ ครับผม จะจบแล้วครับ ท่านประธานเรื่องเพิ่มกฎหมายเพิ่มสิทธิ์วันลาคลอดตอนนี้อยู่ในชั้นกรรมาธิการ ให้ความสำคัญจริง ๆ ก็ขอให้พวกท่านช่วยกันไปบอกท่านให้โหดผ่านร่างกฎหมายฉบับนี้ด้วย เรื่องส่งเสริมสหภาพแรงงานกฎหมายผมยื่นเข้าสภาแล้วครับ ตอนนี้พ้นสภาพแรงงานอยู่ที่โต๊ะนายกรัฐมนตรี รอท่านเซ็นและนำเข้ามาสู่การพิจารณาของสภาต่อไปถ้าสนับสนุนจริงท่านเซ็นมาได้เลยค่ะ ทำไปเรื่องประกันสังคมถ้าท่านอยากให้ประชาชนสมัครเป็นสมาชิกกองทุนประกันสังคมเยอะกองทุนมีความยั่งยืน ต้องเริ่มที่รัฐบาลต้องเริ่มที่ตัวท่าน คือ ใช้เงินทั้งฝ่ายลูกจ้างและฝ่ายนายจ้างเงินที่รัฐบาลค้างจ่าย 60 ล้าน ต้องจ่ายคืนพร้อมดอกเบี้ย ท่านประธานครับ เรื่องที่ผมนำท่านประธานนายกรัฐมนตรีผมหวังว่านายกรัฐมนตรีจะให้คำตอบที่ชัด ๆ พี่น้องงานของผมที่ฟังอยู่จะได้รู้ว่าท่านจริงใจที่จะแก้ปัญหาด้านแรงงานอย่างที่เคยได้สัญญาไว้ หากไม่เป็นเช่นนั้นพวกนั้นอาจจะถูกพี่น้องได้งานของผมสาปแช่งไปชั่วลูกชั่วหลาน จะเป็นบาปติดตัวพวกท่านตลอดไปที่ทำนโยบายมาหลอกลวงให้พี่น้องแรงงานลงคะแนนให้กลับไม่สนใจเมื่อพวกท่านมีอำนาจ หากพวกท่านไปทำสัญญาที่พี่น้องแรงงานของผม ท่านเคยมาสัญญาไว้ พี่น้องแต่งงานของผมจะมีกินมีใช้มีเกียรติมีศักดิ์ศรีได้อย่างไร ขอบคุณครับท่านประธาน ท่านประธานครับ หารือนิดเดียวในฐานะฝ่ายค้านครับ ประธานครับผม ณัฐวุฒิบัวประทุมบัญชีรายชื่อพรรคประชาชนขออนุญาตหารือท่านประธานนิดเดียวครับ ในฐานะมันกรณีขอเวลาที่รักได้รับมา 13 ชั่วโมงนี้นะคะ เราจะขอเป็นผู้บริหารเวลาเองครับ ฉะนั้น หากมีเพื่อนสมาชิกสถานที่เกินเวลาจะเป็นความรับผิดชอบของเราที่จะทำการควบคุมให้เป็นไปตามเวลาที่เราได้รับมากครับ ก็ต้องขอไม่อยากให้มีการขัดในระหว่างอภิปรายเนื้อหาจะได้ต่อเนื่องครับ ก็ต้องกราบขอบพระขอบคุณท่านประธานที่ห่วงใยแต่ว่าฝ่ายค้านจะเป็นผู้รับผิดชอบเวลารวมไม่เกินจากที่ได้รับมาแน่นอนครับ</w:t>
      </w:r>
    </w:p>
    <w:p>
      <w:pPr>
        <w:pStyle w:val="BodyText"/>
      </w:pPr>
      <w:r>
        <w:t xml:space="preserve">(คุณมงคล) ตกลงตามนี้นะครับ ยินดีครับ ครับผม ผมยังใหม่อยู่ครับ ก็เลยยังไม่ทราบ ถ้าตกลงกันแล้วก็ก็ไม่มีปัญหาครับ ขอบคุณครับ เชิญท่านต่อไปครับ ท่านสหัสวัต ครับ เชิญครับ เรียนท่านประธานที่เคารพผมศตวรรษคุ้มครองสมาชิกสภาผู้แทนราษฎรเขต 7 พรรคประชาชนครับ ในสถานะสมาชิกรัฐสภาครับ ขอมีส่วนร่วมและอธิบายคำแถลงของคณะรัฐมนตรีครับ ประธานครับ สำหรับการแถลงนโยบายของท่านนายกฯ นั้นก็ขอชื่นชมอยู่อย่างหนึ่งว่าทางรัฐบาลมองเห็นปัญหาได้ชัดเจน นั้นผมเห็นว่าแทบทุกอย่างครับ แทบจะมองเห็นปัญหาได้อำเภอปัญหาที่ท่านยกมานั้นวิกฤตนั้นเองครับ แต่พอมาส่วนนโยบายไปหานั้นครับผม ไม่ค่อยแน่ใจครับ ท่านคำถามว่าดีนะคะ คำตอบมาท่านโดยเฉพาะด้านแรงงานนั้นผมไม่เห็นด้วยหลายประการครับ วันนี้เท่าที่ทำและอ่านดู เห็นจะมีสอนอะไรที่เกี่ยวกับมิติของแรงงานครับ คือการพัฒนาฝีมือแรงงาน อยู่นี่แหละจากไปแล้วหายไปแล้วครับ ท่านคงได้เล่าไปนะครับ ทีนี้มาดูคำตอบนะครับ ว่านโยบายเช่นนี้แสดงถึงความแล้วก็คิดใหญ่ทำอะไรส่วนที่ดูแลงานอุตสาหกรรมการผลิตไปโรงเรียนวิ่งที่ผมขอ Power มีอะไรละเอียดมาอุตสาหกรรม EV และ Semi มันก็คงทำได้ละเอียดมากครับ สิ่งที่ผมอยากจะเป็นนโยบายได้ของแรงงานการพัฒนานั้นอาจจะเป็นไปไม่ได้ตามเป้าหมายใหญ่ที่มันพูดครับ ในส่วนของการผลิตเริ่มกันที่ EV ครับ งานของรัฐมนตรีและรัฐบาลมันมีเปิด YouTube แล้วก็อยู่ที่ 35 ครับ คำถามคือมันง่ายอย่างนั้นจริงหรือครับ รัฐบาลตั้งเป้าว่า 5 ปี ทำแบบนี้ 5 ปีก็ได้แค่หมื่นคนเองครับ เมื่อไหร่จะถึงแสนห้าครับ ที่จะมารับวันแรงงานอยู่ในแรงทำงานไม่ได้หยุดเลยรถยนต์ไปเองนี่ใช้ชีวิตอยู่เพียงหลักพันเท่านั้นครับ วิธีการเหมือนกันนะครับ ออกไปหายไปเจอกันที่โรงแรมสมบัติเหล่านี้ต้องปิดตัวลงจะทำอย่างไรอุตส่าห์กับ EPS ยังยืน ที่ทำให้ยังถ้าเราไปดูตอนนี้เห็นว่ากำลังตัวขับและกำลังจะผลิตก็เริ่มลดลงครับ คนเริ่มหากันเขาไม่ได้รอส่งครับ พี่นำเข้ารถ EV 0 เปอร์เซ็นต์ทั้งคัน แล้วก็บอกว่านำเข้าเทพศิรินทร์เป็นน้ำเข้า 15 ในปีนี้ครับ ผลิตไม่ทันแล้วปี 61 ที่ต้องผลิตเพิ่มน่าจะมีมาตรการขยายเวลาไปแบบนี้ไปเรื่อย ๆ ไปโรงงานเยอะมากเลยเวลาแล้วเขาไม่มาผลิต ลงวันนี้คดีมาตรการอย่างไรครับ ดูอุตสาหกรรมอื่นนะครับ เช่นอุตสาหกรรมชิปและ Soft Power นะครับ ชาวบ้านเขาง่ายสุดนั่นแหละครับ ท่านบอกว่าเช็ดพื้นฐานคอมพิวเตอร์กำลังประสบซึ่งเป็นเรื่องที่ขอชื่นชมในการพัฒนาทางเพศภาษาเกาหลีใต้ก็เห็นเราอยู่ตรงนี้ช่วงเริ่มต้นแต่ท่านแบบนี้ของเราที่เราวนอยู่ในกับดักที่เราเป็นมาตลอดนะครับ คือเป็นโรงงานรับผลิต เป็นผู้นำเทคโนโลยีในการสาขายานยนต์ แรงงาน จบงานครับ แล้วเราก็ต้องแบ่งกันนักลงทุนได้หรือยังครับ ที่เราจะพูดนะฝีมือแรงงานหัวเราะให้อยู่ในอุตสาหกรรมที่เราเป็นผู้คุมตารางไปที่อีเมลด้วยครับ เป็นผู้ออกแบบได้ไหมครับ ครับ เราต้องเป็นคนสร้าง Demand ครับ ไม่ใช่รอให้มีดีมาแล้วเจอกันที่บ้านหมดเขาก็ย้ายฐานการผลิตเทคโนโลยีของแล้วครับ ดอกไม้นับพัน ๆ แบบนี้ไปตลอดแล้วแรงงานก็ได้รับผลกระทบแบบนี้เช่นเดียวกันครับ เราจะไปถึงจุดนั้นได้อย่างไรว่ามาเลย อิเล็กทรอนิกส์เหมือนคนเฉพาะเที่ยวกับเพื่อนไม่ใช่ของเราครับ 2311 น้ำนี้ทำการผลิตแล้วนิทานมันมี info มาเลเซียที่ผ่านมาครับ เน้นแผนinterpreter การผลิตไอทีนี่ก็ยังแพ้บังกลาเทศไงครับ ตอนนี้เอเชียตะวันออกเฉียงใต้เป็นประเทศหลักที่จะมาลงทุน ที่เราจะทำนั้นให้เพื่อนบ้านเราก็นั่งเฝ้าจะทำเช่นเดียวกันประเทศแสงหน้าเราไปแล้วครับ ไม่มีโครงสร้างพื้นฐานเรียบร้อยแล้ว ในขณะที่เรายังอยู่โลกเก่าอยู่เลย ตั้งเป้าหมายไว้รับเหลือเกินเกิดขึ้นจริงหรือครับ ถ้ามันไม่ได้กินพี่ควรจะรับผลกระทบแผนระบบรถคันแบบนี้ครับ ถามคำถามประธาน Google จะสร้างงาน 20 ล้านเอามาจากไหนครับ การบริการและบันเทิง รวมแล้ว 3.5 ล้านคนเท่านั้นครับ บอกว่าแรงงานถ้ารู้จริง ๆ หรือครับ ว่าในงานอุตสาหกรรมอย่างไรบ้าง สิ่งที่สำคัญตัวนี้คือมีข้อมูลหรือสถิติไหมครับ ค่าแรงอีก 10 บาทนั้นเป็นใครอยู่ที่ไหนกันบ้างครับ ใช่ครับ เขาไม่สังกัดนายจ้างแต่ว่าคนเหล่านี้ต่างกันอุตสาหกรรมฐานข้อมูลหรือไม่ว่าแรงงานอุตสาหกรรมไหนเมื่อไหร่ก็ตามที่ท่านขาดฐานข้อมูลกลาง แรงงานฝีมือแรงงานในการผลิตอุตสาหกรรมไหนบ้าง มันไม่ใช่เรื่องง่ายครับ เสนอมาก็เพียงเชฟ มวยไทย นวดไทย สปาไทย แค่นั้นเองพระไตรปิฎกส่งของไปให้พี่จะแจ้งแรงงานรักคุณได้หรือร้านคุณก็รู้แล้วครับผม ไม่อยากปรามาศโครงการนี้ดีควรทำให้ดีด้วย ที่แข็งแกร่งเศรษฐกิจร้อนอีกชุดนึงแล้วพูดถึงการ์ตูนญี่ปุ่น ซีรีย์เกาหลี ไปเที่ยวสวัสดีครับ รายได้หลักของประเทศตอนนี้ไม่ได้อยู่ที่เรานี้อุตสาหกรรมอุตสาหกรรมหลัก อันนี้คืออะไร ครับ ว่าจะถอยจะมีอุตสาหกรรมใหม่มาอะไหล่จักรอุตสาหกรรมมากนะครับ ยางยนต์ก็ทำความเดือดร้อนอีกเหล็กเราไม่สามารถโลกใหม่ด้วยอุตรองเท้าเก่าง่าย ๆ เราจะแก้ปัญหานี้อย่างไรอย่างนี้ครับ ว่าเราจะมีดีเจเวียดนามเขาพูดแต่คงต้นไม้กรมบังคับคดีประเทศไทยที่ตั้งรับทำงานฝีมือแรงงานของประเทศเหล่านี้ครับ เขามีแผนพัฒนา อินโดนีเซียนี้เป็นโครงการที่ตั้งปลุกสกิลต่าง ๆ สามารถเอาได้ 2 เท่าใน 2 ปี มีคนเข้าร่วม ล้านนะครับ เขาใช้แบบร่วมกันออกแบบหลักสูตรมีถึง 188 หน่วยงานที่เป็นผู้นำเนื้อหาไม่มีจำนวน1200 รายการค่ะ ที่ Old froce ทางลัด 200 กว่ารายการประเทศไทยพูดไปเมื่อวานแล้วเข้าชมได้เพียงแค่ 12 รายการเท่านั้นที่ทำก็คือไปดึงมาจากหน่วยงานแล้วมันจะโดนหมดมั้ยสิ่งที่แย่กว่านั้นคือหลักสูตรทั้งหมดที่มีตอนนี้ครับ ไม่มีการสอบวัดระดับความเข้าใจหรือวัดระดับฝีมือ และที่สำคัญครับ ไม่มีใบรับรองคุณวุฒิรับรองการอบรมอยู่ท่านใด ๆ เลยที่ผมยกกำลังมานะครับ ยกตัวอย่าง 2 ตัวนะครับ นักการตลาดท้องถิ่นระดับ 5 และนักจัดการสปาร์ระดับ 6 ซึ่งเป็นระดับสูงสุดจะไม่มีการสอบใบรับรองในหลักสูตรที่เราพูดกันว่าเราจริงจังกับอุตสาหกรรมท่องเที่ยว เป็นอุตสาหกรรมหลักของเรา แต่ดูสิ่งที่ท่านทำมาครับ ท่องเที่ยวไม่มีซักหลักสูตรเลยนะครับ ที่ได้หลักสูตรรับรองหลักสูตรครับ พัฒนาการอย่างไรครับ หรืออุตสาหกรรมที่ท่านจะช่วยอย่าง คือ เรื่องของอาหารครับ เรื่องของอาหารก็มีหลักสูตรเยอะมาก แล้วมีหลักสูตรเดียวเท่านั้นหลักสูตรเชฟที่มีใบรับรองครับ สูตรทำแบบฟอร์มใบรับรองไม่มีเลยครับ โครงการมวยไทยที่ต้องเรียน 2 เดือนที่ค่ายมวยยังไม่มีเลยครับ จริง ๆ ผมไม่ใช่พวกบ้าประกาศอะไรครับ แบบนี้คืออะไร เลยไม่มีแรงจะให้แรงวันศุกร์สีมือแล้วการได้พระจันทร์ที่เพิ่มขึ้นจากสกิลเพิ่มขึ้นจะมีถ้าเกิดถ้าไม่มีการประเมินผลพลพลแรงมือแรงงานจะได้อะไรครับ ถ้ารับไม่ออกใบบอกให้เขาได้ต้นทุเรียนตรงไหนครับ แบบนี้มาแชร์กันเข้า YouTube ที่ยากขึ้นนั่นเองนะครับ ไม่ได้ใช้เอกชนมาเข้าดูหลักสูตรเพิ่มครับ สามารถใช้กับอุตสาหกรรมของเขาได้แต่ถ้าเป็นเอกชนขนาดใหญ่จะทำให้เอกชนมาร่วมช่วยกันสร้างแรงงานด้วยนะครับ เพราะหักแรงงานทักษะดีย้อนอดีตด้วยครับ แล้วที่เป็นความสำคัญ คือ การให้เอกชนมาร่วมออกแบบหลักสูตรเป็นการกระจายอำนาจทางการศึกษาประชาชนไปเลือกเรียนในสิ่งที่เหมาะกับตัวเองมีตัวเลือกที่มากขึ้นให้ประชาชนอาหารที่เหมาะสมกับตัวเองได้มากขึ้นมีการออกใบรับรองจริงครับ และใครครับที่ท่านบอกว่า Power ไปนี่ Plan 2030 ที่จะสร้างงานเพิ่มขึ้น 33 คน อย่างไรก็ตามมาเลเซียมีโครงสร้างพื้นฐานอันนี้อยู่แล้วและมีอุตสาหกรรมด้านนี้อยู่แล้ว Economy ด้วยครับ เพื่อนบ้านเขามี Master plan กันหมดแล้วครับ ตอนนี้เศรษฐกิจการเมืองต่อยอดจากของเก่า OTOP ดีครับ เราจะมีอาหารอาการแบบนี้ไม่ได้ต้องเปลี่ยนวิธีคิดใหม่คิดถึงการกระจายอำนาจมากขึ้นมือกับเอกชนคิดเองตัวเองตัดสินใจแบบนี้นะครับ เหมือนวางแผนแบบกลัวไล่เข้าทันน่ะครับ ผมเสนอมาเห็นเลยว่ารัฐบาลเองไม่เข้าใจปัญหาของแรงงานนิติการพัฒนาฝีมือแรงงานมูลไม่มีข้อมูลก็ไม่สามารถออกนโยบายที่เหมาะสมและตั้งอยู่บนข้อเท็จจริงได้ไม่เห็นเป็นนโยบายที่คิดเองเออเองทำเป็น… ทำไม่ได้ เพราะไม่มี Master plan แบบนี้ครับ ท่านประธานครับ ผมอยากจะเห็นแผนพัฒนาฝีมือแรงงานที่ชัดเจนที่จะสามารถรองรับการเปลี่ยนแปลงทางเศรษฐกิจได้จริง โดยเฉพาะลงแรงงานจักรอุตสาหกรรมเก่าที่กำลังจะตายมาอุตสาหกรรมใหม่มีความมั่นคงในหน้าที่การงาน ไม่ใช่ตั้งเป้าไว้แต่ไม่เคยสักของกันทั้งนโยบาย และการปฏิบัติที่เป็นมาครับ หากการพัฒนาฝีมือแรงงานสมเด็จเราไม่เป็นจริงนี่ครับ สิ่งที่ผมกลัวที่สุด แรงงานจากอุตสาหกรรมเก่าจะไม่สามารถ transfer ไปขากลับใหม่ได้แล้วทำให้มีคนตกงานเพิ่มขึ้นที่อื่นมาแทนเรื่องที่ผมไม่อยากให้เกิดที่สุดขอบคุณครับ ขอบคุณครับ</w:t>
      </w:r>
    </w:p>
    <w:p>
      <w:pPr>
        <w:pStyle w:val="BodyText"/>
      </w:pPr>
      <w:r>
        <w:t xml:space="preserve">(คุณมงคล) ลำดับต่อไปขอเรียนเชิญท่านพิชัย นริพทะพันธุ์ ครับ ท่านจะตอบข้อชี้แจงครับ ครับ ท่านประธานที่เคารพนะครับ ท่านสมาชิกผู้ทรงเกียรติ ผมพิชัยนริพทะพันธุ์นะครับ รัฐมนตรีว่าการกระทรวงพาณิชย์ท่านประธานไปถึงท่านสมาชิกผู้ทรงเกียรตินะครับผม ขอขอบคุณนะครับ และชื่นชมท่านสมาชิกลงเกียรติหลายท่านอภิปรายไม่ดีนะครับ เป็นข้อมูลที่เราจะได้นำไปใช้ปรับปรุง โดยเพราะถ้าสุดท้ายท่านสหัสวัต ว่าผมจะได้ตอบท่านเลยในเรื่องที่เกิดขออนุญาตผมเองนี่มีโอกาสได้คุยกับทางผู้นำหรือแกนนำของพระชาชน ไม่ว่าจะเป็นคนไหมเอย คุณโท่านไม่ว่าจะกินคนไหมเอ่ยก่อนหน้านี้คุณเลยหรือคุณสุรเชษฐ์ครับ เจอคุณพิธา เจอท่านธนาธร เจอปิยบุตร เจอช่อ ก็รู้จักกันมาก่อนครับ ตั้งแต่สมัย Voice TV เข้าใจวิธีคิดทุกคนต้องการอย่างไรคนอยากเห็นประเทศเจริญอยากเห็นว่าเราอยากเห็นอย่างไรอยากจะขออนุญาตเรียนท่านประธานผ่านตัวอย่างสมาชิกผู้ทรงเกียรติครับ ขอให้ปรับความคิดเห็นให้ตรงกันอยากเห็นอะไรเท่าที่ทราบนะครับ เศรษฐกิจไทยย้ำแย่มานานนะครับ เราเศรษฐกิจตกต่ำมานานเกือบ 10 เศรษฐกิจปีโตแค่ 1.9%ซึ่งผมเองเคยเป็นมาแล้วนะครับผม พูดเรื่องทฤษฎีจนกระทั่งถูกปรับทัศนคติ 12 หนนะครับ ผมเรื่องนี้มีหลักฐานชัดเจนนะครับ มาถึงเราจะแก้ไขอย่างไรซึ่งผมเองก็ต้องขอความกรุณาให้ท่านทั้งหลายให้เห็นกันและช่วยกันเพื่อเราจะได้ผ่านปัญหาต่าง ๆ ไปด้วยกันได้ประเทศเราเจริญหวังว่ารัฐบาลนี้โชคดีนะครับ ต้องเรียกว่าโชคดีคือในภาวะที่จะเกิดขึ้นของโลกมีเรื่อง Geopolitics ท่านก็ทราบนะครับ อเมริกาใครจะเลือกตั้งชนะ ไม่ว่าจะเป็นทรัมป์ enhance meยวันนี้ครับ เนื่องจากพวกคนไทยนี่ประเทศไทยเราอยู่ตรงที่ว่าอเมริกาก็คิดว่าเราเป็นเพื่อนนะครับ คิดว่าเป็นเพื่อนอันนี้ผมพูดเองนะครับ มีที่ปรึกษาของ Green Tea10 นาที รองประธานนี่ท่านอภิปรายมาเมืองไทยท่านก็พูดเองเลยว่าประเทศไทยประเทศที่โชคดีไม่มีบ่อยเป็นที่สามารถที่จะบริการกับจีนก็ได้คุยกับใครทุกคนเป็นมิตรหมด โอกาสของเราก็จะถึงแล้วครับ อย่างนี้ครับ จะทันได้นะครับ ผมขอเรียนท่านสหัสวัตนิดหนึ่ง การลงทุนเริ่มไหลเข้ามาแล้วครับ จริง ๆ แล้วมีการลงทุนใน PCB มีถึงแสนห้าหมื่นล้านนะครับ เช็คกับ BOI ได้ เช็กกับสมาคม PCB ได้อย่างนี้ประเทศไทยต้องยอมรับตัวเองเราเก่งทางด้านวิศวกรรมฉะนั้นการที่เราจะต้องอาศัยตัวกลางก่อนเพื่อจะให้เกิดธุรกิจนี้ผมเองได้มีโอกาสคุยกับ Mr. เป็นเจ้าของบริษัททำ pcb ของ NVIDIA linyi fu อาจมีโชคดีเขาไปหลายประเทศเดินทางหลายประเทศเพื่อไปดูว่าประเทศไหนเวียดนามไปอะไรอย่างนี้ไปทั่วประเทศและสุดท้ายมาลงทุนที่ประเทศไทย PCB เรียนตรง ๆ เขาบอกอย่างนี้ประเทศไทยนี่เหมือนที่ผมนะครับ ว่าจีนก็ชอบ อเมริกาก็ชอบ เพราะว่าเขาไม่อยากให้จับฐานการผลิตจากจีนเวียดนามจากจีนแล้วก็ใช้สักวันนะครับ แล้วก็จะอัดฮ่องกงจะเข้ามาเยอะนี่ขนาด 150,000 ล้าน แล้วจะเข้ามาแสนล้านคงต้องยืนยันว่าการเกิด pcb ที่ต้องให้ต้องทำทุกอย่างให้ PCB เนื่องจากอะไรมันจะมีแปะ indication คือเช็คต่าง ๆ จะเริ่มเข้ามาไม่ใช่ Engineer แต่ว่าเขาให้เราฟังมันก็เลยมาเล่าให้นะอย่างไร หรือคิดเห็นอย่างไรก็บอกกันนิดนึงเพราะเราอยากให้ประเทศของเราอย่างนี้ครับ ทำ pcb ได้เยอะผมไม่เชื่อไม่กี่ปีมี pcb มาหลายแสนล้านหลายล้านนะครับ พอ PCB เข้ามาเยอะ ๆ ชิปจะตามมาครับ ชิป NVIDIA ชิป MC มันก็จะมี integration จะเป็นพวก Smart ต่าง ๆ Smart TV บ้าง EV หลายเรื่อง ใช้ pcv คือจุดเริ่มต้นเรากำลังไปได้ดียืดผมเองมีโอกาสได้ไปวิธีเล่นนี้มาหลายเดือนแล้วนะครับ ผมเองไม่ได้ไปพูดกับนักลงทุนเขาเปิดนิทรรศการ pcb เลยเมืองขณะนี้ที่ไบเทคไปคอนวินมีความมั่นใจในประเทศไทยมาก ๆ นะครับ เชื่อว่าถ้าเราเราจะให้เราสำเร็จขึ้นอีกเรื่องนึงที่เป็นประโยชน์เหตุใดที่เขามาลงทุนในไทยนะครับ ก็คือเรามีพลังงานที่เยอะพอนะครับ การที่เรามีกว่าหมื่นเมกะวัตต์ที่เหลือ คือพลังงานไฟฟ้าไม่เสถียรพลังไฟฟ้าไม่เสถียรไฟตกทีเขาเสียหายหลายสิบล้านอันนี้คือปัญหาของเวียดนามเรามีน้ำเพียงพอเขาบอกว่าอย่างนี้เวียดนามผลิตจากเขื่อนบ้าง ผลิตจากหลาย ๆ ที่บ้าง มันก็จะมีการไฟตก ไฟตกนี่ครั้งหนึ่งเสียหายไปหลายล้านเลย Nvidia จะเสียหายเป็นครั้งละ 100 ล้านเลย อันนี้ขอเรียนให้… ของไทยเนื่องจากพลังงานเรามีความเสถียรก็เลยทำให้เขาอยากมาลงทุนในประเทศไทยนะคะ เรื่องนี้ผมว่าถ้าลองเช็กกับทางสมาคม pcb เราเชื่อว่าอันนี้คืออนาคตของประเทศ เราจะมี S Cruve เราจะมี S5 ใหม่จากเรื่องนี้ผมขอยืนยันนะครับ กลับมาที่ปัญหาของที่เราว่าเราอยากเห็นอะไร เราอยากเห็นว่าประเทศจีนรักเรา อยากเห็นว่าอเมริการักเรา เราเป็นตัวกลางนี่เราก็จะสามารถพัฒนาประเทศได้ใช่ไหมครับ ลงทุนการค้าการต่าง ๆ มันก็จะไหลมาหาเราไม่ว่าจะเป็นอินเดียจีนเองเขาก็ไม่ค่อยคุยกันเท่าไรครับ เราเป็นตัวกลางระหว่างจีนกับอินเดีย ประเทศไทยเป็นที่รักของทุกคน เราจะได้ประโยชน์จากการพัฒนาประเทศตอนนี้พูดถึงเรื่องของการที่เราต้องดูเรื่องของสินค้าจีน เราไม่อยากให้มีการไปโจมตีประเทศจีนเยอะนัก เพราะว่าอย่างนี้ครับ ผมเองก็เป็นเริ่มพูดเรื่องสินค้าจีนแรก ๆ เลยมีปัญหาเยอะคือปัญหาสถานทูตตีนผมเองก็สนิทด้วยทั้งจีน ทั้งอเมริกา เขาบอกว่าอย่าทำให้ประเทศจีนเป็นผู้ร้ายเลย เนื่องจากการเป็นอำนาจของเขานี่เขาอยากให้ความรู้สึกของคนตาดี ๆ กับเขาพจนานุกรมต้องคิดว่าเรามีวิธีอย่างไรเราใช้วิธีรุนแรง หรือวิธีอย่างประเทศอื่น อย่างอินโดขึ้นภาษีสูงเพราะอะไรครับ เพราะเขามีมากกว่าเรา อินโดเขาส่งแร่ธาตุที่จีนต้องการทำ EV บ้างเขาต้องใช้มีแล้ววันที่ขึ้นภาษีได้เราไม่มี Everate นะครับ จีนบอกไม่ซื้อทุเรียนอะไรเกิดขึ้นครับ เราหายเป็นแสนล้านนะครับ ทุเรียน หรือว่าไม่ส่งนักท่องเที่ยวมาไทยแล้วห้ามที่ของเราเสียหายไปหลายแสนล้านอันนี้คือสิ่งที่อยากฟังนิดนึงนะครับ ว่ามันเป็นเรื่อง sensitive อยากเห็นว่าเราจะทำอย่างไรกระทรวงพาณิชย์นี่เราไม่ได้นิ่งนอนใจนะครับ มีปัญหาเกิดขึ้นเราก็เรียกข้าราชการและหน่วยงานทุกฝ่ายนะครับ มาร่วมประชุมกันไม่ว่าจะเป็นสรรพากรศุลกากรนะครับ BTSทุกหน่วยงานนะครับ หลาย ๆ หน่วยงานมาร่วมระดม 28 หน่วยงานครับ มาหาทางออกแล้วเราก็บอกว่าทางที่ดีที่สุดคือทำอย่างไรให้สินค้ามาตรฐานและปลอดภัยกับประชาชน เราเน้นจุดนี้ครับ คืออะไรก็ตามที่เราทำนี่เราต้องทำที่ลักษณะที่มีมาตรฐานนะครับ คือใช้มาตรฐานสากลไม่ใช่บอกว่าเฉพาะของจีนอาจจะไม่ถูกต้องนัก เป็นปัญหาความรู้สึกที่ไม่ดี ทำของเราที่มีอยู่นี่ ไม่ว่าจะเป็นมาตรฐานอุตสาหกรรมเอย อย. เอย นะคะ หรือว่าปลายที่จะต้องมีรายละเอียดใช่ไหมครับ ที่ประกอบด้วยอะไรบ้าง ป้ายทะเบียนที่ต้องเขียนลงเราก็จะสามารถที่จะควบคุมได้ในระดับหนึ่งนะครับ อันนี้คือสิ่งที่เราได้ดำเนินงานและทำแล้วนะครับ ก็อยากบอกว่าต้องคำนึงของคุณภาพชีวิตและของผู้บริโภคเรานะครับ ผมก็ใช้กับทุกประเทศเหมือนกันนะครับ ไม่ใช่ว่าใช้กับประเทศใดประเทศหนึ่งครับ และอีกอย่างหนึ่งที่เราได้ ก็คือตั้งศูนย์เฉพาะกิจนะครับ ที่จะทำให้สินค้านั้นมีมาตรฐานไหม และจะไม่ให้มีปัญหา แล้วก็จะมีเรื่องของการทุ่มตลาด มีมาตรการหลาย ๆ อย่างนะครับ ได้มีการคุยกับหอการค้าเนื่องจากสนิทกันหมดนะครับ เข้ามาคุยด้วยแล้วก็เขาก็ยิ้มเหมือนกันถ้าเราไปแอนตี้จีนเยอะ ๆ แล้วจีนทำเรากลับนี่ เราจะเสียหายเยอะ สิ่งที่เราทำก็คือคนตอนนี้มาตรฐานแล้วก็จะจ่ายกับเขาดี ๆ ผมเองนี่นัดกับทางจีนที่จะคุยกันหลายครั้งแล้วนะครับ ก็คงจะมีการจราจรหาทางร่วมมือเรื่องเหล็กที่พูดวันก่อนนะครับ สมาคมเหล็กมาคุยกับผมนะครับผม พึ่งโกนเมื่อ 2 วันก่อนเขาก็มีฉันต้องการหาการแก้ไขว่าจะช่วยเหลือเขาอย่างไร ก็คือลักษณะถ่อยทีถ่อยอาศัยกันมากกว่านะครับ รักษาน้ำใจกันแล้วก็ดูว่าปริมาณอะไรที่มันมากเกินไปก็ขอให้มันลดลงหน่อยยารักษาอุตสาหกรรมบ่ต้องคิดในประเทศเรานะครับ ผมอยากเห็นอย่างนั้นนะครับ ถึงสหัสวัตที่เราอยากจะเห็นประเทศทำงานต่อไปได้นะครับ เขาไม่อยากรู้สึกว่าตั้งความรู้สึกไม่ดีให้กับประเทศจีน อเมริกาเอย เราก็ไม่อยากเห็น เราอยากเห็นที่เราเป็นตัวกลางแล้วก็มีการลงทุนมีการค้าต่างหากเชื่อเขาว่าจริง ๆ แล้วอีกไม่นานให้เราจะมาฟื้นใหม่ แล้วก็จะไปศูนย์กลางของการเชื่อมต่อของประเทศหน้าต่างให้สามารถมาใช้ในประเทศไทยได้พูดถึงกันเกษตร สินค้าเกษตรผมขอเรียนตรง ๆ ว่าลองพาณิชย์ดำเนินการเชิงรุกมาครับ เราจะมีการคำนวณก่อนเลยงานล่วงหน้า รู้ว่าแต่ละเดือนมีผลผลิตอะไรออกมา แล้วเราควรจะทำอย่างไรมีขั้นตอนดำเนินการอย่างไร เพื่อให้ราคาสินค้าเกษตรขึ้นตามที่ต้อง ปรากฏว่าเป็นจริง ๆ นะครับ สินค้าเกษตรที่เราดำเนินการปรากฏว่าได้มีการราคาเพิ่มขึ้น ขอสไลด์ มาสินค้าอย่างเช่นข้าวมันยางขึ้นสูงมากนะครับ ทำลายสถิติเลยนะครับ ขอให้ข้อมูลนะครับ ข้าวหอมมะลินี่ราคาสูงสุดในรอบ 5 ปี ข้าวราคาสูงสุดในรอบสูงสุด ข้าวเหนียว น้ำยาง สูงสุดในรอบ 5 ปี อันนี้สิ่งที่เราได้ดำเนินการทำไปนะครับ นอกจากนี้ราคาลองเอยราคาสูงขึ้นนะครับ ไม่ว่าจะเป็นสับปะรด กระเทียม หอมแดง ผลไม้ต่าง ๆ นี่นะครับ ว่ามีราคาสูงขึ้น มูลค่าทางดอกยางพาราผลไม้พืช 3 หัวเฉลี่ย 2 ปีเพิ่มขึ้นกวาดแล้ว 3 ล้านนะครับ อุปกรณ์ 74 ล้านครอบครัวนี้มีรายได้เพิ่มขึ้นเกือบ 2 แสนล้านนะครับ ตัวเลขตรง ๆ ก็คือแสนเก้าหมื่นหกพันห้าร้อยครับ จากการที่เรากระทรวงพาณิชย์มีการคำนวณ และการทำการตลาดล่วงหน้าเพื่อให้เราได้ราคาสินค้าเกษตรขึ้นนะครับ ก็อยากจะเรียนท่านทั้งหลายว่าเราการมีวิธีการต่าง ๆ ถ้ามีข้อแนะนำต่าง ๆ เราก็แนะนำนะครับ ประเทศเราทุกคนต้องช่วยกันคิดนะครับ ว่าอยากเห็นประเทศเราเป็นอย่างไร แล้วทำอย่างไรให้มันพัฒนายิ่งขึ้นนะครับ ต่อมาเป็นเรื่องที่อยากจะขอฟังข้อคิดเห็นจากพวกท่านด้วยนะครับ ประเทศไทยจะเดินออกไปอย่างไรนะครับ อย่างเช่นเรื่องของ… ผมขออนุญาตนิดหนึ่งนะครับ จะมีเรื่องของการ… จริง ๆ แล้วรัฐบาลได้ออกมาตรการออกมาแล้วแต่ว่าอะไร ๆ ยังไม่ได้รับการได้ยินเท่าที่ควรอย่างเรื่องการออกมาตรการนิด ๆ ชอบที่ให้ความชำนาญดิจิทัลนี่เข้ามาในประเทศไทยเพื่อที่จะหากินได้อยู่ได้ ก็ทำงานได้โดยไม่ต้องใช้เขามีเงินเขามีฐานะดีนะครับ เงินจำนวนเยอะมาก อยู่ที่ผมไม่คุยกับพวกเขานะครับ เขาบอกว่าประเทศไทยนี่เขาบอกว่าเมืองหลวงของดิจิทัล เขาบอกว่าสวรรค์นะครับ เมื่อวานก็คือประเทศไทยเขาบอกว่าอยากมาอยู่กันมาก เนื่องจากว่าประเทศไทยมีทั้ง Shopping ท่องเที่ยวมีทะเลมีภูเขามีครบอยากมาอยู่ที่นี่มาก ๆ ออกหมดแล้วที่โต๊ะให้อยู่เรื่องของจดทะเบียนบริษัทจดทะเบียนบริษัทออนไลน์หมดแล้วครับ ก็เป็นเรื่องที่เราเรื่องนี้เราก็อยากโดนเขาให้มาใหม่ ๆ นะครับ มีความสำคัญมาก ถ้าเราสร้างจาก Digital แล้วก็จะมีที่เห็นอยู่นะครับ ในโลกปัจจุบันมากขึ้นนะครับ ต่อมาก็จะเป็นเรื่องของเรื่องของสินค้านครไทยที่จะแพลตฟอร์มจีนนี่ เพื่อที่จะขายได้แน่นอนอีกไม่นานเราจะแสดงให้เห็นว่าเรามีขั้นตอนอย่างไร เราได้ดำเนินการเรื่องนี้แล้ว แล้วก็จะปรากฏให้เห็น ทางนี้ก็จะมีเรื่องการขยายเจรจาเขตการค้าเสรีนะครับ มีหลายแห่งที่สำเร็จเร็ว ๆ นี้ เดี๋ยวท่านพูดเรื่องนี้ออกมาก็ต้องการเจรจากับอินเดียเป็นประเทศที่ใหญ่มาก เราเองอยากเห็นการเจรจากับอินเดียส่งออกสินค้าไทยเพิ่มขึ้นไปอินเดียนะครับ นกให้กินเยอะในอินเดียที่มีทีมเรายังขยายตลาดได้ไม่มาก เราจะหาวิธีการ ทางสถานทูตอินเดียขอเวลาครับ ผมต้องเปลี่ยนชุดขาวแล้วก็ไปนั่งคุยสถานทูตอินเดีย เขาขอร้องจากทำอย่างไรทางค้าของไทยกับอินเดียกลับไทยนี่จะเพิ่มขึ้นจริง ๆ แล้วอินเดียเขาก็ไม่คุยกันเท่าไรนะครับ เราก็มีโอกาสของเราที่เป็นทางเชื่อมระหว่างอินเดียกับจีนถ้าเราสามารถทำเรื่องนี้ได้เราก็จะเป็นศูนย์กลางของการจีนกับอินเดียเพิ่งมาก่อน 3,000 กว่าคนมีผู้บริโภคด้านนี้ก็อยากเห็นเรื่องนี้เกิดขึ้นนะครับ ให้มันไปได้นะทำอะไรของฝ่ายค้านรัฐบาลเราคิดครบทุกรอบ มีความเห็นตรงกันทางในอนาคตพัฒนาต่อไปโดยการเป็นมิตรกับทุกฝ่ายครับ ไม่ว่าจะเป็นอเมริกา อินเดีย ไม่ว่าจะเป็นจีนนี่ เราจะทำอย่างไรเพื่อที่จะเชื่อมตรงนี้ต้องมีความระมัดระวังนิดนึงนะครับ ถ้าเราไปทำอะไรที่เรื่องเศรษฐกิจนะครับ สร้างความสบายใจให้กับทุกฝ่ายได้ รัฐบาลโดยท่านนายกแพทองธาร แก้ปัญหามีทิศทางเศรษฐกิจเหตุผลชัดเจนนะครับ ยืนยันได้นะครับ อีกไม่นานเราจะทยอยเรื่องต่าง ๆ มานะครับ เราจะคอยช่วยประชาชนอย่างไร จะพัฒนาประเทศอย่างไรเพื่อให้มั่นใจครับ มีเรื่องอะไรนี่อ่ะแนะนำได้เสมอเรายินดีแนะนำรับฟังก็ไปด้วยกันได้ ขอบคุณครับ ท่านออกไปเชิญรัฐมนตรีว่าด้วยการกระทรวง</w:t>
      </w:r>
    </w:p>
    <w:p>
      <w:pPr>
        <w:pStyle w:val="BodyText"/>
      </w:pPr>
      <w:r>
        <w:t xml:space="preserve">(คุณนภินทร) ครับ กราบเรียนแล้วทุกท่านครับ รัฐมนตรีช่วยว่าการกระทรวงพาณิชย์โรงเรียนอย่างนี้ครับ ว่าสมาชิกท่านนั้นมีความห่วงใยในเรื่องของบริษัทคนต่างด้าวและประกอบธุรกิจโดยใช้เทคโนโลยีเป็นคนไทยเพลงคำว่ากระทรวงพาณิชย์นั้นให้ตระหนักและการแก้ปัญหาเหล่านี้ โดยกระทรวงพาณิชย์นั้นพระราชบัญญัติธุรกิจขอบคุณต่างด้าว 2542 ซึ่งกระทรวงพาณิชย์มีอำนาจในการเรียกคิดถึงมาสอบถามถึงการลงเงินสอบถามถึงจำความผูกพันที่เกี่ยวกับคนต่างด้าวแล้วก็เหตุใดถึงสนใจนี่คือสนใจของอำนาจกระทรวงพาณิชย์ ซึ่งถ้าหากบุคคลนั้นสามารถชี้แจงแล้วตอบได้ ถึงแม้ว่าข้อความเหล่านั้นจะเป็นเท็จก็ตาม หลักฐานที่ประกอบในการพอดีกับทุกคนไทยที่เป็นนอมินี่นั้นก็ยังไม่เป็นในการดำเนินคดียิ่งไปกว่านั้น ไม่ว่าจะเป็นเส้นการการเงินบัญชีต่าง ๆ การตรวจสอบลงไปลึก ๆ ขนาดนั้นต้องอาศัยอำนาจตามประมวลกฎหมายตามทีเดียว ซึ่งผู้ที่จะใช้อำนาจก็คือเจ้าหน้าที่ตำรวจเจ้าหน้าที่ DSI ปปง. กระทรวงพาณิชย์ไม่ได้นิ่งนอนใจครับ ถึงแม้ว่าเราจะไปตรวจสอบแล้วได้ข้อเท็จจริงซึ่งบางอย่างอาจเป็นเท็จและเรายังมีความสงสัยอยู่ เราได้หารือและร่วมมือกับหน่วยงานที่เกี่ยวข้องไม่ว่าจะเป็น DSI ปปง. นะครับ กรมสอบสวนคดีพิเศษ ตลอดจนตำรวจตรวจคนเข้าเมือง ทำงานร่วมกันและได้มีการ MOU ร่วมกันเมื่อวันที่ 23 ธันวาคม 2520ร่วมกับหน่วยงาน 5 หน่วยงานไม่ว่าจะเป็นกรมการท่องเที่ยว สำนักงานปลัดการท่องเที่ยวและกีฬา กรมสอบสวนคดีพิเศษห้อง ตรวจคนเข้าเมือง เพื่อร่วมกันแก้ไขปัญหาการประกอบธุรกิจท่องเที่ยวโดยใช้คนไทยเป็นนอมินีของชาวต่างชาติ ซึ่งเข้ามาประกอบธุรกิจในประเทศไทยที่สำคัญครับ การมุ่งเน้นกลุ่มเป้าหมายที่มีความเสี่ยงสูง และมีนอมินี่ 4 ธุรกิจหลักด้วยกัน คือธุรกิจท่องเที่ยวและที่เกี่ยวข้องธุรกิจการค้าและโรงแรม รีสอร์ต ได้แก่เชียงใหม่ภูเก็ตกรุงเทพฯ ชลบุรี ภูเก็ต ขอให้มีความเชื่อว่ารัฐบาลและกระทรวงนั้นมีความแก้ไขปัญหาต่าง ๆ จะเอาผิดกับนอมินีอย่างจริงจังและเข้มไปนอกจากนี้ครับ กระทรวงพาณิชย์นั้นเต็มการแก้ไขปัญหาและประกอบธุรกิจการท่องเที่ยวโดยเฉพาะคนไทยที่เป็น นอมินี ธุรกิจท่องเที่ยวการทำงานอย่างเข้มแข็งเช่นนี้นะครับ แก้ไขปัญหาและช่วยในการตรวจสอบน้อย โทษเบาปัญหาช้า เราจะแก้ปัญหาได้ในระดับหนึ่ง ตรวจสอบนิติบุคคลกลุ่มเป้าหมายนะครับ ปี 2562 เข้าข่ายการสอบเชิงลึก 490 นอกจากนี้ตรงนี้ได้จ้าข้อกล่าวหาและส่งสรรพากรเอาผิดไปแล้วทั้งหมด 19 ราย อยู่ระหว่างการแจ้งข้อกล่าวหาน้องมณีอีก 2 รายรวมทั้งหมดนะครับ การสืบสวนขยายผลหน่วยงานที่เกี่ยวข้องเพื่อดำเนินงาน 120 เข้มข้นและดำเนินงานหน่วยงานที่เกี่ยวข้องตอนนี้นะครับ ได้มีการพูดคุยกับกองบัญชาการส่วนกลางที่จะร่วมทำงานโดยจะมีการ MOU กับวันนี้และตัวผมเองยังไม่ได้คุยกันกับนายกรัฐมนตรีว่าการกระทรวงได้เชิญ DSI มาพูดคุยกันครับ เรื่องสำคัญในเรื่องของบริษัทต่างด้าวที่มาเป็นนอมีนี ให้ความสำคัญกับการแก้ไขปัญหาการที่ใช้คนไทยเป็นนอมินี เกี่ยวกับนโยบายการค้าที่มีผู้ห่วงใยที่ว่าการเจรจาลงนามความคืบหน้านั้นมีความคืบหน้าที่สำหรับอยู่ระหว่างการเจรจา 11 ฉบับ โดยเฉพาะ SA Thai EU ค่อนข้างช้า เนื่องจากมีการผลิตเรื่องเกี่ยวกับสิ่งแวดล้อมสิทธิมนุษยชน และการพัฒนาอย่างยั่งยืน ขออนุญาตเรียนชี้แจงอย่างนี้ครับ กระทรวงพาณิชย์นั้น กรมการค้าต่างประเทศ ให้ความสำคัญทางการจราจรข้อตกลงการค้ารวมทั้งปัจจุบันอยู่ระหว่าง แต่ละฉบับกับ EU ได้ข้อสรุปหรือสมาคมการค้าแห่งยุโรป ซึ่งสมาธิสวิตเซอร์แลนด์ ไอซ์แลนด์ และได้เจอกับเกาหลีให้ได้ผลสรุปภายในปีนี้ และอย่างช้าก็คงจะภายในปี การเจรจา FA Thai EU นั้น ถือว่าเป็นความสำคัญอย่างมากเป็นตลาดที่มีขนาดใหญ่ และผู้รักษา… สามารถในการแข่งขันด้านการค้าเพื่อดึงดูดทุนมีเวียดนาม สิงคโปร์ และเจรจากับอินโดนีเซีย ตลาด Thai EU นั้นถึงแม้ว่าจะทำให้เห็นโอกาสแต่ก็มีความท้าทายอยู่ด้วยเช่นกันครับ จากนั้นก็ PA ของ EU ที่สูงตามมาตรฐาน FDA ของไทยนอกจากนี้รวมถึงเรื่องของการเปิดตลาดสินค้าและการบริการระดับสูงรวมทั้งกฎระเบียบใหม่ ๆ ขออภัยครับ รวมทั้งกฎระเบียบใหม่ ๆ ที่มีมาตรฐานที่สูง ซึ่งไทยนั้นไม่เคยรวมไว้ไหน FDA ที่ผ่านมาไม่ว่าจะเป็นเรื่องของการจัดซื้อจัดจ้างโดยรัฐ รัฐวิสาหกิจ พลังงาน และวัตถุดิบ ความดังกล่าวนั้นเพื่อให้ผลการเจรจาเกิดประโยชน์สูงสุดกับประเทศ จึงจำเป็นครับ มีการปัญหารือหน่วยงานภาคส่วนที่เกี่ยวข้องจำนวนมาก เพื่อรับฟังปัญหาเพื่อรับฟังความเห็นแล้วก็ขอแนะนำที่รอบด้าน ประกอบกับการจัดทำท่าทีเจรจาที่กลุ่มจึงเป็นเรื่องของความรอบคอบและต้องใช้เวลาเกิด มิเช่นนั้นจะเกิดความเสียหายจากงานเร่งรีบและการเจรจาอย่างไม่รอบคอบ ในคณะที่รัฐมนตรีมีความเห็นชอบ FDA กุมภาพันธ์ปี 2566 ปัจจุบันไทยได้มีการเจรจาลับไปแล้วทั้งหมดด้วยกันและจะมีการเจรจาที่ 4 ในเดือนพฤศจิกายนในปีนี้ ซึ่งการเจรจามีความคืบหน้าไปทางบวกนะครับ กระทรวงพาณิชย์มีความตั้งใจนะครับ ว่าจะส่งผลการเจรจาโดยเร็วหากเป็นไปได้ครับ จะส่งผลสรุปในปีหน้า การเจรจานะครับ ประเทศนั้นต้องใช้เวลาในการเจรจาถึงจะสรุปได้ แต่เราจะส่งให้ปีหน้าเพื่อผลประโยชน์ในการสินค้าของประเทศไทยครับ ขอบคุณครับ</w:t>
      </w:r>
    </w:p>
    <w:p>
      <w:pPr>
        <w:pStyle w:val="BodyText"/>
      </w:pPr>
      <w:r>
        <w:t xml:space="preserve">(คุณมงคล) ครับ ท่านต่อไปขอเชิญ…</w:t>
      </w:r>
    </w:p>
    <w:p>
      <w:pPr>
        <w:pStyle w:val="BodyText"/>
      </w:pPr>
      <w:r>
        <w:t xml:space="preserve">(คุณสหัสวัต) ท่านประธานครับ ท่านประธานครับ พี่พงษ์ครับ ขออนุญาตนิดหนึ่งครับ ขออนุญาตเรียนปรึกษาท่านนายกรัฐมนตรีที่ให้โอกาสแล้วก็ให้เกียรติในการพูดถึงที่ผมที่ท่านเล่ามาค่อนข้างดีมากครับ แต่ว่านิดหนึ่งครับ เราต้องมีแผนระยะยาวเพื่อความยั่งยืนน่าจะเป็นแค่ที่ผลิตนี้ไปตลอดไหมครับ ถึงเวลาที่ต้องมีแผนให้เราเป็นจ้างประกันนะครับ คือยกตัวอย่างจนมาเป็น 10 ปีแล้วครับ จนปัจจุบันเรายังไม่ได้เป็นเจ้าของเทคโนโลยีอย่างใด ๆ เลยเราต้องเลิกกันแล้วจ้าต่างประเทศซึ่งมันไม่ดีครับ สินค้าประมาณนั้นครับ เพราะว่าเราไม่มีอะไรดีครับ ท้ายที่สุดครับ อุณหภูมิศิลปะ หรือพื้นรองเท้าภาษากับ Bio ครับ ซึ่งผมก็พร้อมทุกด้านครับ เราไม่มีแผนแอนด์ดีอุตสาหกรรมนี้ทดถอยอย่างน่าเสียดายนะครับ เราไม่อยากเสียโอกาสที่ท่านว่ามาในโอกาสอย่างนี้อีก แต่แผนที่ท่านว่ามา ในพื้นที่ผลิตนี่ในกรุงต้นอย่างยิ่งนะครับ ทั้งหมดนี่เป็นแผนแรงงานนะครับ ไม่ใช่แผนการลงทุนครับ ขอบคุณครับ</w:t>
      </w:r>
    </w:p>
    <w:p>
      <w:pPr>
        <w:pStyle w:val="BodyText"/>
      </w:pPr>
      <w:r>
        <w:t xml:space="preserve">(คุณมงคล) ท่านรัฐมนตรีตอบครับ</w:t>
      </w:r>
    </w:p>
    <w:p>
      <w:pPr>
        <w:pStyle w:val="BodyText"/>
      </w:pPr>
      <w:r>
        <w:t xml:space="preserve">(คุณพิชัย) ขอบคุณครับ ท่านเดี๋ยวผมจะนำไปพี่จรณานะครับ ว่าจะดำเนินการอย่างไรขออนุญาตนะครับ อย่างนี้ว่าธุรกิจสำคัญในโลกนี้มันมีการของธุรกิจต่าง ๆ อย่างเช่นของสิ่งทอนี่ ถ้าจะให้ดูนะครับ ถ้าเรามองในอดีตที่ผ่านมานี่ ญี่ปุ่นทำสิ่งทอและแล้วยังไม่เกิด ผมเด็ก ๆ นี่ made in Japan นี่ made in Japan เสร็จแล้ว made in Taiwan made in Singapore Thailand นะครับ แล้วเสร็จตอนปัจจุบันนี่สิ่งทอชีสเขมรเวียดนามใช่ไหมครับ ของเรานี่ควรจะพัฒนาเป็นไฮเทคนานแล้ว แต่เนื่องจากมีปัญหาการเมืองของเราเองนี่ ธุรกิจอิเล็กทรอนิกส์ที่เราควรจะได้รับตั้งแต่แรกมันก็เลยไม่ได้ เขาข้ามเวียดนามเลย เราก็คงต้องมาไปใหม่นะครับ ตกบันไดลิงนะ เราก็คงมาไต่ใหม่นะแล้วก็คงต้องมาดูว่ามันเร่งรัดพัฒนาถูกต้องนะครับ ก็คงจะสร้างคนรุ่นใหม่ที่สามารถมี R&amp;D พัฒนามียี่ห้อเป็นของตัวเองได้ตลอดนะครับ บังเอิญว่าเราเองต้องมหาวิทยาลัยทานเยอะ ๆ นะครับ ผมที่ดีจริง ๆ แล้วน่าจะมีการร่วมมือกับ อว. นะครับ ในธุรกิจ EV นี่ มันก็สร้างจำนวนคนได้เป็นแสนรายนะคะ ค่าจ้างเดือนละ 4 หมื่นเลยนะครับ อย่างต่ำวิศวกรได้หลายแสนเลยครับ คงต้องไป Training กันมาก่อนว่าต้องทำอย่างไหนอย่างไร เดียวกันอยากเห็นเหมือนที่ท่านอยากเห็นผมเห็นว่าจะมีนักลงทุนไทย innovation ของไทยที่สามารถถ้าเข้ามาเยอะ ๆ นี่ ก็หวังว่าคนไทยจะได้เรียนรู้และสามารถพัฒนาเป็นสินค้าของเราเองและสามารถพี่ไปใช้ของ AI ของเป็นอุปกรณ์ของเราเองผมมีความฝันเหมือนกับท่านนะคะ อยากเห็นอย่างนั้นเหมือนกันว่าจะทำอย่างไรขอบคุณมากครับ ขอบคุณครับ</w:t>
      </w:r>
    </w:p>
    <w:p>
      <w:pPr>
        <w:pStyle w:val="BodyText"/>
      </w:pPr>
      <w:r>
        <w:t xml:space="preserve">(คุณมงคล) ถ้าไม่มีอะไร เชิญท่านเผ่าภูมิ โรจนสกุล รัฐมนตรีว่าการกระทรวงคลังเชิญครับ</w:t>
      </w:r>
    </w:p>
    <w:p>
      <w:pPr>
        <w:pStyle w:val="BodyText"/>
      </w:pPr>
      <w:r>
        <w:t xml:space="preserve">(คุณเผ่าภูมิ) กราบเรียนท่านประธานสภาที่เคารพ ขอบคุณกระทรวงการคลังจำใช้เวลาในการถกเถียงและรายการกำหนดเวลาในสิ่งที่เป็นประโยชน์กว่านั้นคือกำนันฉายภาพให้เห็นว่าที่นี่กระทรวงการคลังที่ทางรัฐบาลนั้นมองเห็นจะเดินไปอย่างไรนะผมอยากจะเสนอแนวคิด 3 แนวที่เป็นที่เราจะเดินไปสู่ข้างหน้า และถ้าสมมติท่านอ่านเราคิดถามแนวแล้วทางท่านจะเห็นว่าท่านเราจะเดินไปในทิศทางไหน ปรัชญาข้อที่ 1 ครับ หรือแก่นข้อที่ 1 ที่รัฐบาลใช้ และเป็น DNA ของอาจจะเรียกว่าได้ว่า DNA ของรัฐบาลเพื่อไทยในอดีตและสืบมาในปัจจุบันคือการใช้ดีมาใช้ economy หรือเศรษฐกิจที่ขับเคลื่อนและจุดประกายจุดประสงค์และกำลังซื้อที่แข็งแรงประเด็นที่สำคัญครับ เป็นประเด็นที่เราถกเถียงกันทั้งนั้น ซึ่งเรื่อง Digital wallet 400 ล้านที่มีการถกเถียงกันว่าจะไปใช้ในปริมาณหรือมีกำลังซื้อหรือฉันใดหรือจะไปใช้ในการที่เอาไปทำอะไรต่าง ๆ ที่เป็นในระยะยาวกว่า ผมเรียนแบบนี้ครับ ผมยกตัวอย่างให้เห็นง่าย ๆ การสร้างตลาด 1 ตลาดในชุมชน ตลาดถือเป็นโครงสร้างพื้นฐาน ตลาดเกิดขึ้นก่อนหรือกำลังซื้อเกิดขึ้นก่อน ท่านจะสร้างตลาดในภาวะที่ไม่มีกำลังซื้อตลาดเราน่าจะเกิดขึ้นไหม คำตอบคือไม่เกิดครับ กำลังซื้อต้องเกิดขึ้นก่อน กำลังซื้อจะนำไปสู่การสร้างตลาด บริโภคในการซื้อจะนำไปสู่ปรัชญานั่นคือสิ่งที่เราคิดสิ่งที่สำคัญของเรา ก็คือการก่อให้เกิดกำลังซื้อของประเทศ ย้อนกลับมาดูภาพของประเทศไทยครับ กำลังซื้อเป็นอย่างไร แข็งแรงพอไหม พอเราดูกำลังซื้อเราสามารถดูกำลังซื้อรายได้ของภาคเกษตรกร ไปดูตัวเลขครับ 7 เดือนแรกของปีนี้ที่ผ่านม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ประชุมร่วมกันของรัฐสภา ครั้งที่ 2 (สมัยสามัญประจำปีครั้งที่หนึ่ง) เป็นพิเศษ 13 กันยายน​ พ.ศ.2567 (ช่วง 2)</dc:title>
  <dc:creator/>
  <cp:keywords/>
  <dcterms:created xsi:type="dcterms:W3CDTF">2024-09-19T07:42:07Z</dcterms:created>
  <dcterms:modified xsi:type="dcterms:W3CDTF">2024-09-19T07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กันยายน 2567 เวลา 13.00 น.</vt:lpwstr>
  </property>
  <property fmtid="{D5CDD505-2E9C-101B-9397-08002B2CF9AE}" pid="3" name="subtitle">
    <vt:lpwstr/>
  </property>
</Properties>
</file>